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itron vert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Substancja stała łatwopalna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EUH208 - Zawiera citra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73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ubstancja stała łatwopalna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Nie narażać na nieizolowane płomienie i iskry. Zakaz palenia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Zebrać produkt mechanicznie. Powiadomić władze, jeżeli produkt dostanie się do ścieków lub wód publicznych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 Przechowywać z dala od źródeł ciepła, gorących powierzchni, źródeł iskrzenia, otwartego ognia i innych źródeł zapłonu. Nie palić. Uziemić/połączyć pojemnik i sprzęt odbiorcz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ziemić/połączyć pojemnik i sprzęt odbiorczy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 Przechowywać z dala od źródeł zapłonu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Hesperidacea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ubstancja stała łatwopalna.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 w:rsidRPr="0069446B">
        <w:rPr>
          <w:noProof/>
        </w:rPr>
        <w:t>Substancja stała łatwopalna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Unikać kontaktu z gorącymi powierzchniami. Ciepło. Z dala od płomieni i iskier. Zlikwidować wszelkie źródła zapłonu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itron ver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itron vert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itral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itron vert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itron vert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7.04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996FBA-D8A9-497E-AC4E-0E0A1D8CE8F7}"/>
</file>

<file path=customXml/itemProps3.xml><?xml version="1.0" encoding="utf-8"?>
<ds:datastoreItem xmlns:ds="http://schemas.openxmlformats.org/officeDocument/2006/customXml" ds:itemID="{CB3140CF-4BBC-4767-8B17-6EAABC4B1EC2}"/>
</file>

<file path=customXml/itemProps4.xml><?xml version="1.0" encoding="utf-8"?>
<ds:datastoreItem xmlns:ds="http://schemas.openxmlformats.org/officeDocument/2006/customXml" ds:itemID="{D1D1C036-FEA8-46CD-9DD4-079B68714FC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